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ANNA COTTA &amp; RASPBERRY #EU23018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01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itrus medica limonum (Lemon) peel oil .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925 – 1.8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55 – 0.31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5 – 0.02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05 – 0.0125</w:t>
            </w:r>
          </w:p>
        </w:tc>
        <w:tc>
          <w:tcPr>
            <w:tcW w:w="3118" w:type="dxa"/>
          </w:tcPr>
          <w:p w:rsidR="00827634" w:rsidRPr="00E158AE" w:rsidP="009B0F88" w14:textId="7E488380">
            <w:pPr>
              <w:pStyle w:val="SDSTableTextNormal"/>
              <w:rPr>
                <w:noProof w:val="0"/>
              </w:rPr>
            </w:pPr>
            <w:r w:rsidRPr="00E158AE">
              <w:rPr>
                <w:noProof/>
              </w:rPr>
              <w:t>Flam. Liq. 2, H225</w:t>
              <w:br/>
              <w:t>STOT SE 3, H33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2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ANNA COTTA &amp; RASPBERRY #EU23018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butyl acetate (110-1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PANNA COTTA &amp; RASPBERRY #EU23018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Citrus medica limonum (Lemon) peel oil  ; isobu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Citrus medica limonum (Lemon) peel oil  ; benzaldehyde ; isobut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PANNA COTTA &amp; RASPBERRY #EU23018 5% in DPG ; benzyl benzoate ; 1,3,4,6,7,8-hexahydro-4,6,6,7,8,8-hexamethylindeno[5,6-c]pyran; galaxolide; (HHCB) ; Citrus medica limonum (Lemon) peel oil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Citrus medica limonum (Lemon) peel oil  ; isobu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itrus medica limonum (Lemon) peel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PANNA COTTA &amp; RASPBERRY #EU23018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PANNA COTTA &amp; RASPBERRY #EU23018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AFDBFD2-7507-4AB4-92A0-0E5BE8B7B53E}"/>
</file>

<file path=customXml/itemProps3.xml><?xml version="1.0" encoding="utf-8"?>
<ds:datastoreItem xmlns:ds="http://schemas.openxmlformats.org/officeDocument/2006/customXml" ds:itemID="{33FDF127-0FB6-4C8A-84F3-076660699FAB}"/>
</file>

<file path=customXml/itemProps4.xml><?xml version="1.0" encoding="utf-8"?>
<ds:datastoreItem xmlns:ds="http://schemas.openxmlformats.org/officeDocument/2006/customXml" ds:itemID="{CB5DBA04-B269-47E0-8D28-783AA5D7E44C}"/>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